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6FA14" w14:textId="0E30A845" w:rsidR="00DD73E4" w:rsidRDefault="00A359F2" w:rsidP="00A359F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2CA5FC" wp14:editId="65B11429">
                <wp:simplePos x="0" y="0"/>
                <wp:positionH relativeFrom="column">
                  <wp:posOffset>3947160</wp:posOffset>
                </wp:positionH>
                <wp:positionV relativeFrom="paragraph">
                  <wp:posOffset>457200</wp:posOffset>
                </wp:positionV>
                <wp:extent cx="484632" cy="978408"/>
                <wp:effectExtent l="19050" t="0" r="10795" b="3175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C9627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310.8pt;margin-top:36pt;width:38.15pt;height:7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" adj="16250" fillcolor="yellow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70DB8F" wp14:editId="4345252B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8F33D" w14:textId="349BB12F" w:rsidR="00A359F2" w:rsidRDefault="00A359F2">
                            <w:r>
                              <w:t>1.Click on Billing Year, select year you ne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70DB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<v:textbox style="mso-fit-shape-to-text:t">
                  <w:txbxContent>
                    <w:p w14:paraId="6158F33D" w14:textId="349BB12F" w:rsidR="00A359F2" w:rsidRDefault="00A359F2">
                      <w:r>
                        <w:t>1.Click on Billing Year, select year you ne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9D2E3A1" wp14:editId="2FF4CCAD">
            <wp:extent cx="8229600" cy="462915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41529" w14:textId="06F13AFD" w:rsidR="00A359F2" w:rsidRDefault="00A359F2" w:rsidP="00A359F2"/>
    <w:p w14:paraId="6F70A99D" w14:textId="5027E498" w:rsidR="00A359F2" w:rsidRDefault="00A359F2" w:rsidP="00A359F2"/>
    <w:p w14:paraId="25797F1A" w14:textId="679917F8" w:rsidR="00A359F2" w:rsidRDefault="00A359F2" w:rsidP="00A359F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A5D4BF" wp14:editId="2EC20E73">
                <wp:simplePos x="0" y="0"/>
                <wp:positionH relativeFrom="column">
                  <wp:posOffset>5722620</wp:posOffset>
                </wp:positionH>
                <wp:positionV relativeFrom="paragraph">
                  <wp:posOffset>2720340</wp:posOffset>
                </wp:positionV>
                <wp:extent cx="978408" cy="484632"/>
                <wp:effectExtent l="0" t="19050" r="31750" b="2984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408" cy="484632"/>
                        </a:xfrm>
                        <a:prstGeom prst="rightArrow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7F647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450.6pt;margin-top:214.2pt;width:77.05pt;height:38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" adj="16250" fillcolor="yellow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882AAC" wp14:editId="734F9B61">
                <wp:simplePos x="0" y="0"/>
                <wp:positionH relativeFrom="column">
                  <wp:posOffset>-571500</wp:posOffset>
                </wp:positionH>
                <wp:positionV relativeFrom="paragraph">
                  <wp:posOffset>2659380</wp:posOffset>
                </wp:positionV>
                <wp:extent cx="1714500" cy="579120"/>
                <wp:effectExtent l="0" t="0" r="1905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579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CE3146" w14:textId="47EDFA27" w:rsidR="00A359F2" w:rsidRDefault="00A359F2">
                            <w:r>
                              <w:t>2.Click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882AAC" id="Text Box 4" o:spid="_x0000_s1027" type="#_x0000_t202" style="position:absolute;margin-left:-45pt;margin-top:209.4pt;width:135pt;height:45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kaXTQIAAKg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" fillcolor="white [3201]" strokeweight=".5pt">
                <v:textbox>
                  <w:txbxContent>
                    <w:p w14:paraId="2ACE3146" w14:textId="47EDFA27" w:rsidR="00A359F2" w:rsidRDefault="00A359F2">
                      <w:r>
                        <w:t>2.Click he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DF6CB5" wp14:editId="0B64520B">
            <wp:extent cx="8229600" cy="462915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97136" w14:textId="0AF92BBD" w:rsidR="00A359F2" w:rsidRDefault="00A359F2" w:rsidP="00A359F2"/>
    <w:p w14:paraId="140FA24B" w14:textId="36D1C64D" w:rsidR="00A359F2" w:rsidRDefault="00A359F2" w:rsidP="00A359F2"/>
    <w:p w14:paraId="28B15483" w14:textId="3603E594" w:rsidR="00A359F2" w:rsidRDefault="00A359F2" w:rsidP="00A359F2"/>
    <w:p w14:paraId="4E8B3D40" w14:textId="4EB99BF6" w:rsidR="00A359F2" w:rsidRDefault="00A359F2" w:rsidP="00A359F2"/>
    <w:p w14:paraId="41A112CB" w14:textId="5B5ADB33" w:rsidR="00A359F2" w:rsidRDefault="00A359F2" w:rsidP="00A359F2"/>
    <w:p w14:paraId="47980B1E" w14:textId="2C86D946" w:rsidR="00A359F2" w:rsidRPr="00A359F2" w:rsidRDefault="00A359F2" w:rsidP="00A359F2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4A25C0" wp14:editId="168606DD">
                <wp:simplePos x="0" y="0"/>
                <wp:positionH relativeFrom="column">
                  <wp:posOffset>6156960</wp:posOffset>
                </wp:positionH>
                <wp:positionV relativeFrom="paragraph">
                  <wp:posOffset>3074670</wp:posOffset>
                </wp:positionV>
                <wp:extent cx="484632" cy="978408"/>
                <wp:effectExtent l="19050" t="0" r="10795" b="3175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63A0FE" id="Arrow: Down 9" o:spid="_x0000_s1026" type="#_x0000_t67" style="position:absolute;margin-left:484.8pt;margin-top:242.1pt;width:38.15pt;height:7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" adj="16250" fillcolor="yellow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9E55CB7" wp14:editId="77AEE005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39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1A936" w14:textId="669E2A31" w:rsidR="00A359F2" w:rsidRDefault="00A359F2">
                            <w:r>
                              <w:t>3.Click on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E55CB7" id="_x0000_s1028" type="#_x0000_t202" style="position:absolute;margin-left:0;margin-top:14.4pt;width:185.9pt;height:110.6pt;z-index:25166438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PSG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">
                <v:textbox style="mso-fit-shape-to-text:t">
                  <w:txbxContent>
                    <w:p w14:paraId="2001A936" w14:textId="669E2A31" w:rsidR="00A359F2" w:rsidRDefault="00A359F2">
                      <w:r>
                        <w:t>3.Click on 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F14B550" wp14:editId="29C45EBE">
            <wp:extent cx="8229600" cy="462915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59F2" w:rsidRPr="00A359F2" w:rsidSect="00A359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jA2NTS2NDK2MDFQ0lEKTi0uzszPAykwrAUAkehHZCwAAAA="/>
  </w:docVars>
  <w:rsids>
    <w:rsidRoot w:val="00A359F2"/>
    <w:rsid w:val="00070244"/>
    <w:rsid w:val="00A359F2"/>
    <w:rsid w:val="00D2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9009F"/>
  <w15:chartTrackingRefBased/>
  <w15:docId w15:val="{989DAC3D-B27A-46C1-B72A-BB5394EC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59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59F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359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9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9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9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9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Milligan</dc:creator>
  <cp:keywords/>
  <dc:description/>
  <cp:lastModifiedBy>Erica Milligan</cp:lastModifiedBy>
  <cp:revision>1</cp:revision>
  <dcterms:created xsi:type="dcterms:W3CDTF">2021-10-06T18:59:00Z</dcterms:created>
  <dcterms:modified xsi:type="dcterms:W3CDTF">2021-10-06T19:10:00Z</dcterms:modified>
</cp:coreProperties>
</file>